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721C0" w14:textId="4079E8BD" w:rsidR="009C75CF" w:rsidRDefault="00F309B1" w:rsidP="00F309B1">
      <w:pPr>
        <w:spacing w:after="0" w:line="240" w:lineRule="auto"/>
        <w:jc w:val="center"/>
      </w:pPr>
      <w:r>
        <w:rPr>
          <w:noProof/>
          <w:sz w:val="20"/>
        </w:rPr>
        <w:drawing>
          <wp:inline distT="0" distB="0" distL="0" distR="0" wp14:anchorId="6C39AE5D" wp14:editId="7FA93909">
            <wp:extent cx="929640" cy="78676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78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6B1C1" w14:textId="49B5DBA0" w:rsidR="009C75CF" w:rsidRDefault="009C75CF" w:rsidP="00F309B1">
      <w:pPr>
        <w:spacing w:after="0" w:line="240" w:lineRule="auto"/>
        <w:ind w:left="7788" w:firstLine="708"/>
        <w:jc w:val="center"/>
        <w:rPr>
          <w:lang w:val="en-US"/>
        </w:rPr>
      </w:pPr>
    </w:p>
    <w:p w14:paraId="53EC8EE2" w14:textId="72D94144" w:rsidR="009C75CF" w:rsidRPr="00371555" w:rsidRDefault="00052899" w:rsidP="00350B9E">
      <w:pPr>
        <w:jc w:val="center"/>
        <w:rPr>
          <w:b/>
        </w:rPr>
      </w:pPr>
      <w:r w:rsidRPr="00B955C0">
        <w:rPr>
          <w:b/>
          <w:lang w:val="en-US"/>
        </w:rPr>
        <w:t>Cover</w:t>
      </w:r>
      <w:r w:rsidR="009C75CF" w:rsidRPr="00B955C0">
        <w:rPr>
          <w:b/>
          <w:lang w:val="en-US"/>
        </w:rPr>
        <w:t xml:space="preserve"> letter</w:t>
      </w:r>
      <w:r w:rsidR="00B955C0" w:rsidRPr="00B955C0">
        <w:rPr>
          <w:b/>
          <w:lang w:val="en-US"/>
        </w:rPr>
        <w:t xml:space="preserve"> </w:t>
      </w:r>
      <w:r w:rsidR="00A050FD">
        <w:rPr>
          <w:b/>
          <w:lang w:val="en-US"/>
        </w:rPr>
        <w:t xml:space="preserve">per </w:t>
      </w:r>
      <w:r w:rsidR="00A050FD" w:rsidRPr="00371555">
        <w:rPr>
          <w:b/>
        </w:rPr>
        <w:t>l’invio dell’articolo a Fisiatria Italiana</w:t>
      </w:r>
    </w:p>
    <w:p w14:paraId="574275F3" w14:textId="2BB3D00F" w:rsidR="00350B9E" w:rsidRPr="00371555" w:rsidRDefault="00350B9E" w:rsidP="00350B9E"/>
    <w:p w14:paraId="2C418EB1" w14:textId="77777777" w:rsidR="00350B9E" w:rsidRPr="00371555" w:rsidRDefault="00350B9E" w:rsidP="00350B9E"/>
    <w:p w14:paraId="69E43A2E" w14:textId="524D99B5" w:rsidR="009C75CF" w:rsidRPr="00371555" w:rsidRDefault="009C75CF" w:rsidP="00350B9E">
      <w:pPr>
        <w:jc w:val="both"/>
      </w:pPr>
      <w:r w:rsidRPr="00371555">
        <w:t>N</w:t>
      </w:r>
      <w:r w:rsidR="00A050FD" w:rsidRPr="00371555">
        <w:t>omi per esteso, cognomi e affiliazioni degli autori</w:t>
      </w:r>
      <w:r w:rsidRPr="00371555">
        <w:t>:</w:t>
      </w:r>
    </w:p>
    <w:p w14:paraId="7A042DAD" w14:textId="77777777" w:rsidR="009D0CCB" w:rsidRPr="00371555" w:rsidRDefault="009D0CCB" w:rsidP="009D0CCB">
      <w:pPr>
        <w:jc w:val="both"/>
      </w:pPr>
    </w:p>
    <w:p w14:paraId="4CCF917E" w14:textId="3E6B9EF7" w:rsidR="009C75CF" w:rsidRPr="00371555" w:rsidRDefault="00A050FD" w:rsidP="009D0CCB">
      <w:pPr>
        <w:jc w:val="both"/>
        <w:rPr>
          <w:lang w:val="en-GB"/>
        </w:rPr>
      </w:pPr>
      <w:r w:rsidRPr="00371555">
        <w:rPr>
          <w:lang w:val="en-GB"/>
        </w:rPr>
        <w:t>Corresponding author</w:t>
      </w:r>
      <w:r w:rsidR="00052899" w:rsidRPr="00371555">
        <w:rPr>
          <w:lang w:val="en-GB"/>
        </w:rPr>
        <w:t>:</w:t>
      </w:r>
    </w:p>
    <w:p w14:paraId="3D6F8D19" w14:textId="77777777" w:rsidR="009D0CCB" w:rsidRPr="00371555" w:rsidRDefault="009D0CCB" w:rsidP="009D0CCB">
      <w:pPr>
        <w:jc w:val="both"/>
      </w:pPr>
    </w:p>
    <w:p w14:paraId="672E23CF" w14:textId="39D77E55" w:rsidR="00F041F1" w:rsidRPr="00371555" w:rsidRDefault="00F041F1" w:rsidP="009D0CCB">
      <w:pPr>
        <w:jc w:val="both"/>
      </w:pPr>
      <w:r w:rsidRPr="00371555">
        <w:t>Ti</w:t>
      </w:r>
      <w:r w:rsidR="00A050FD" w:rsidRPr="00371555">
        <w:t>tolo dell’articolo</w:t>
      </w:r>
      <w:r w:rsidRPr="00371555">
        <w:t>:</w:t>
      </w:r>
    </w:p>
    <w:p w14:paraId="7020ABC4" w14:textId="77777777" w:rsidR="00F041F1" w:rsidRPr="00371555" w:rsidRDefault="00F041F1" w:rsidP="009D0CCB">
      <w:pPr>
        <w:jc w:val="both"/>
      </w:pPr>
    </w:p>
    <w:p w14:paraId="6FF255C3" w14:textId="3378635D" w:rsidR="00052899" w:rsidRPr="00371555" w:rsidRDefault="005E780E" w:rsidP="009D0CCB">
      <w:pPr>
        <w:jc w:val="both"/>
      </w:pPr>
      <w:r w:rsidRPr="00371555">
        <w:t>Dichiar</w:t>
      </w:r>
      <w:r w:rsidR="00A050FD" w:rsidRPr="00371555">
        <w:t>o a nome di tutti</w:t>
      </w:r>
      <w:r w:rsidR="002449B4" w:rsidRPr="00371555">
        <w:t xml:space="preserve"> </w:t>
      </w:r>
      <w:r w:rsidR="00A050FD" w:rsidRPr="00371555">
        <w:t xml:space="preserve">gli autori che questo manoscritto non è stato pubblicato altrove </w:t>
      </w:r>
      <w:r w:rsidR="00371555" w:rsidRPr="00371555">
        <w:t>né</w:t>
      </w:r>
      <w:r w:rsidR="00A050FD" w:rsidRPr="00371555">
        <w:t xml:space="preserve"> è in corso di valutazione presso altre riviste e ne autorizzo la pubblicazione </w:t>
      </w:r>
      <w:r w:rsidR="007D43CC" w:rsidRPr="00371555">
        <w:t xml:space="preserve">open access </w:t>
      </w:r>
      <w:r w:rsidR="00A050FD" w:rsidRPr="00371555">
        <w:t>su Fisiatria Italiana.</w:t>
      </w:r>
      <w:r w:rsidR="00EF54A0" w:rsidRPr="00371555">
        <w:t xml:space="preserve"> Inoltre dichiaro di detenere i permessi per la riproduzione di eventuali figure e tabelle non originali, o che le stesse sono di libero utilizzo</w:t>
      </w:r>
      <w:r w:rsidR="004975AB" w:rsidRPr="00371555">
        <w:t xml:space="preserve"> (specificare font</w:t>
      </w:r>
      <w:r w:rsidR="00A7124E" w:rsidRPr="00371555">
        <w:t>i</w:t>
      </w:r>
      <w:r w:rsidR="004975AB" w:rsidRPr="00371555">
        <w:t xml:space="preserve"> e licenz</w:t>
      </w:r>
      <w:r w:rsidR="00A7124E" w:rsidRPr="00371555">
        <w:t>e</w:t>
      </w:r>
      <w:r w:rsidR="004975AB" w:rsidRPr="00371555">
        <w:t>)</w:t>
      </w:r>
      <w:r w:rsidR="00EF54A0" w:rsidRPr="00371555">
        <w:t>.</w:t>
      </w:r>
    </w:p>
    <w:p w14:paraId="17B145CE" w14:textId="77777777" w:rsidR="006E70CC" w:rsidRPr="00371555" w:rsidRDefault="006E70CC" w:rsidP="009D0CCB">
      <w:pPr>
        <w:jc w:val="both"/>
      </w:pPr>
    </w:p>
    <w:p w14:paraId="0FDB2315" w14:textId="77777777" w:rsidR="00807B87" w:rsidRDefault="009C75CF" w:rsidP="00810F0B">
      <w:pPr>
        <w:jc w:val="both"/>
      </w:pPr>
      <w:r w:rsidRPr="00371555">
        <w:t>Dat</w:t>
      </w:r>
      <w:r w:rsidR="00A050FD" w:rsidRPr="00371555">
        <w:t>a:</w:t>
      </w:r>
    </w:p>
    <w:p w14:paraId="67150198" w14:textId="2CC154B3" w:rsidR="009C75CF" w:rsidRPr="00371555" w:rsidRDefault="00810F0B" w:rsidP="00810F0B">
      <w:pPr>
        <w:jc w:val="both"/>
      </w:pPr>
      <w:r w:rsidRPr="00371555">
        <w:tab/>
      </w:r>
      <w:r w:rsidRPr="00371555">
        <w:tab/>
      </w:r>
      <w:r w:rsidR="002826D3" w:rsidRPr="00371555">
        <w:tab/>
      </w:r>
      <w:r w:rsidR="002826D3" w:rsidRPr="00371555">
        <w:tab/>
      </w:r>
      <w:r w:rsidR="002826D3" w:rsidRPr="00371555">
        <w:tab/>
      </w:r>
      <w:r w:rsidR="009C75CF" w:rsidRPr="00371555">
        <w:tab/>
      </w:r>
      <w:r w:rsidR="009C75CF" w:rsidRPr="00371555">
        <w:tab/>
      </w:r>
      <w:r w:rsidR="009C75CF" w:rsidRPr="00371555">
        <w:tab/>
      </w:r>
      <w:r w:rsidR="00A050FD" w:rsidRPr="00371555">
        <w:t xml:space="preserve">Firma del </w:t>
      </w:r>
      <w:r w:rsidR="00A050FD" w:rsidRPr="00371555">
        <w:rPr>
          <w:lang w:val="en-GB"/>
        </w:rPr>
        <w:t>corresponding author:</w:t>
      </w:r>
    </w:p>
    <w:sectPr w:rsidR="009C75CF" w:rsidRPr="00371555" w:rsidSect="00836DB8">
      <w:headerReference w:type="default" r:id="rId8"/>
      <w:pgSz w:w="11906" w:h="16838"/>
      <w:pgMar w:top="1417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38074" w14:textId="77777777" w:rsidR="00D676D2" w:rsidRDefault="00D676D2" w:rsidP="009C75CF">
      <w:pPr>
        <w:spacing w:after="0" w:line="240" w:lineRule="auto"/>
      </w:pPr>
      <w:r>
        <w:separator/>
      </w:r>
    </w:p>
  </w:endnote>
  <w:endnote w:type="continuationSeparator" w:id="0">
    <w:p w14:paraId="5AB0B1F5" w14:textId="77777777" w:rsidR="00D676D2" w:rsidRDefault="00D676D2" w:rsidP="009C7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B5F75" w14:textId="77777777" w:rsidR="00D676D2" w:rsidRDefault="00D676D2" w:rsidP="009C75CF">
      <w:pPr>
        <w:spacing w:after="0" w:line="240" w:lineRule="auto"/>
      </w:pPr>
      <w:r>
        <w:separator/>
      </w:r>
    </w:p>
  </w:footnote>
  <w:footnote w:type="continuationSeparator" w:id="0">
    <w:p w14:paraId="572CFDA6" w14:textId="77777777" w:rsidR="00D676D2" w:rsidRDefault="00D676D2" w:rsidP="009C75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D06E9" w14:textId="36E9495E" w:rsidR="009C75CF" w:rsidRPr="00DF69CE" w:rsidRDefault="00A050FD" w:rsidP="009C75CF">
    <w:pPr>
      <w:pStyle w:val="Intestazione"/>
      <w:jc w:val="center"/>
    </w:pPr>
    <w:r>
      <w:t>Fisiatria Italiana</w:t>
    </w:r>
    <w:r w:rsidR="009C75CF" w:rsidRPr="00DF69CE">
      <w:t xml:space="preserve">, ISSN </w:t>
    </w:r>
    <w:r w:rsidR="00C4749A" w:rsidRPr="00C4749A">
      <w:t>2785-745X</w:t>
    </w:r>
  </w:p>
  <w:p w14:paraId="137F1674" w14:textId="77777777" w:rsidR="009C75CF" w:rsidRDefault="009C75CF">
    <w:pPr>
      <w:pStyle w:val="Intestazione"/>
    </w:pPr>
  </w:p>
  <w:p w14:paraId="0D8D12B8" w14:textId="77777777" w:rsidR="009C75CF" w:rsidRDefault="009C75CF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51609"/>
    <w:multiLevelType w:val="hybridMultilevel"/>
    <w:tmpl w:val="2D4ADC5E"/>
    <w:lvl w:ilvl="0" w:tplc="4696576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144D61"/>
    <w:multiLevelType w:val="hybridMultilevel"/>
    <w:tmpl w:val="71CAF270"/>
    <w:lvl w:ilvl="0" w:tplc="E1E6FA7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B44DBA"/>
    <w:multiLevelType w:val="hybridMultilevel"/>
    <w:tmpl w:val="3F061D20"/>
    <w:lvl w:ilvl="0" w:tplc="E1E6FA7E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868458">
    <w:abstractNumId w:val="1"/>
  </w:num>
  <w:num w:numId="2" w16cid:durableId="1190678875">
    <w:abstractNumId w:val="2"/>
  </w:num>
  <w:num w:numId="3" w16cid:durableId="1008172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jEyMDCytDSwMDVR0lEKTi0uzszPAykwrAUAeNpnRSwAAAA="/>
  </w:docVars>
  <w:rsids>
    <w:rsidRoot w:val="009C75CF"/>
    <w:rsid w:val="00027084"/>
    <w:rsid w:val="00027B84"/>
    <w:rsid w:val="00052899"/>
    <w:rsid w:val="00073C6B"/>
    <w:rsid w:val="00095737"/>
    <w:rsid w:val="000C0D2E"/>
    <w:rsid w:val="000E2FBB"/>
    <w:rsid w:val="000F53C7"/>
    <w:rsid w:val="00121A68"/>
    <w:rsid w:val="002449B4"/>
    <w:rsid w:val="002826D3"/>
    <w:rsid w:val="002B3475"/>
    <w:rsid w:val="00303BC8"/>
    <w:rsid w:val="003242A9"/>
    <w:rsid w:val="00350B9E"/>
    <w:rsid w:val="00371555"/>
    <w:rsid w:val="00381C7B"/>
    <w:rsid w:val="003A2720"/>
    <w:rsid w:val="00401738"/>
    <w:rsid w:val="0048766E"/>
    <w:rsid w:val="004975AB"/>
    <w:rsid w:val="004D24A6"/>
    <w:rsid w:val="004E6794"/>
    <w:rsid w:val="005A1E6F"/>
    <w:rsid w:val="005E780E"/>
    <w:rsid w:val="00625424"/>
    <w:rsid w:val="006E70CC"/>
    <w:rsid w:val="00796571"/>
    <w:rsid w:val="007D43CC"/>
    <w:rsid w:val="00802EAC"/>
    <w:rsid w:val="00807B87"/>
    <w:rsid w:val="00810F0B"/>
    <w:rsid w:val="00836DB8"/>
    <w:rsid w:val="009061D0"/>
    <w:rsid w:val="009246DA"/>
    <w:rsid w:val="00992D6B"/>
    <w:rsid w:val="009C75CF"/>
    <w:rsid w:val="009D0CCB"/>
    <w:rsid w:val="009F3C7D"/>
    <w:rsid w:val="00A050FD"/>
    <w:rsid w:val="00A53BD2"/>
    <w:rsid w:val="00A7124E"/>
    <w:rsid w:val="00A72D19"/>
    <w:rsid w:val="00AC1317"/>
    <w:rsid w:val="00B955C0"/>
    <w:rsid w:val="00BB1AAF"/>
    <w:rsid w:val="00C4749A"/>
    <w:rsid w:val="00CA4D38"/>
    <w:rsid w:val="00CF783A"/>
    <w:rsid w:val="00D676D2"/>
    <w:rsid w:val="00DC5511"/>
    <w:rsid w:val="00EA0A11"/>
    <w:rsid w:val="00EF54A0"/>
    <w:rsid w:val="00F041F1"/>
    <w:rsid w:val="00F309B1"/>
    <w:rsid w:val="00F51574"/>
    <w:rsid w:val="00F63D18"/>
    <w:rsid w:val="00FA0858"/>
    <w:rsid w:val="00FE29F3"/>
    <w:rsid w:val="00FF6C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9EAC22"/>
  <w15:docId w15:val="{B5F837A8-47ED-4C09-9405-570A372E1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36DB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9C75C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C75CF"/>
  </w:style>
  <w:style w:type="paragraph" w:styleId="Pidipagina">
    <w:name w:val="footer"/>
    <w:basedOn w:val="Normale"/>
    <w:link w:val="PidipaginaCarattere"/>
    <w:uiPriority w:val="99"/>
    <w:unhideWhenUsed/>
    <w:rsid w:val="009C75C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C75CF"/>
  </w:style>
  <w:style w:type="table" w:styleId="Grigliatabella">
    <w:name w:val="Table Grid"/>
    <w:basedOn w:val="Tabellanormale"/>
    <w:uiPriority w:val="59"/>
    <w:rsid w:val="009C75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F63D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F63D18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AC1317"/>
    <w:pPr>
      <w:ind w:left="720"/>
      <w:contextualSpacing/>
    </w:pPr>
  </w:style>
  <w:style w:type="character" w:styleId="Enfasigrassetto">
    <w:name w:val="Strong"/>
    <w:basedOn w:val="Carpredefinitoparagrafo"/>
    <w:uiPriority w:val="22"/>
    <w:qFormat/>
    <w:rsid w:val="00AC1317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9D0CCB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9D0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8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9</Words>
  <Characters>507</Characters>
  <Application>Microsoft Office Word</Application>
  <DocSecurity>0</DocSecurity>
  <Lines>1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IS ROMEO</dc:creator>
  <cp:lastModifiedBy>Giuseppe Cannata</cp:lastModifiedBy>
  <cp:revision>9</cp:revision>
  <cp:lastPrinted>2018-05-30T10:58:00Z</cp:lastPrinted>
  <dcterms:created xsi:type="dcterms:W3CDTF">2020-11-05T11:23:00Z</dcterms:created>
  <dcterms:modified xsi:type="dcterms:W3CDTF">2022-09-23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aa45f138a7b455d562f8f17a5475a0572aa23a21cdfbd044b74ecb8cb86bca</vt:lpwstr>
  </property>
</Properties>
</file>